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2823C9" w:rsidRPr="00992874" w14:paraId="2452A629" w14:textId="77777777" w:rsidTr="00B75C98">
        <w:trPr>
          <w:trHeight w:val="512"/>
        </w:trPr>
        <w:tc>
          <w:tcPr>
            <w:tcW w:w="2898" w:type="dxa"/>
            <w:gridSpan w:val="3"/>
          </w:tcPr>
          <w:p w14:paraId="5E7E8C20" w14:textId="2E15EC03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37D292B3" w14:textId="1A0C07CF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2823C9" w:rsidRPr="00992874" w14:paraId="6C2860B7" w14:textId="77777777" w:rsidTr="00B75C98">
        <w:trPr>
          <w:trHeight w:val="503"/>
        </w:trPr>
        <w:tc>
          <w:tcPr>
            <w:tcW w:w="2898" w:type="dxa"/>
            <w:gridSpan w:val="3"/>
          </w:tcPr>
          <w:p w14:paraId="11BD312A" w14:textId="05511163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1214A536" w14:textId="77777777" w:rsidR="002823C9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2213C990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823C9" w:rsidRPr="00992874" w14:paraId="4C9CE920" w14:textId="77777777" w:rsidTr="000F44D1">
        <w:tc>
          <w:tcPr>
            <w:tcW w:w="2898" w:type="dxa"/>
            <w:gridSpan w:val="3"/>
          </w:tcPr>
          <w:p w14:paraId="641350A7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540A0064" w14:textId="230D4E06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9/04/2021</w:t>
            </w:r>
          </w:p>
        </w:tc>
        <w:tc>
          <w:tcPr>
            <w:tcW w:w="2610" w:type="dxa"/>
            <w:gridSpan w:val="2"/>
          </w:tcPr>
          <w:p w14:paraId="1EBDE17C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75800DC3" w14:textId="2674B404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4/04/2021</w:t>
            </w:r>
          </w:p>
        </w:tc>
      </w:tr>
      <w:tr w:rsidR="002823C9" w:rsidRPr="00992874" w14:paraId="4EEBF220" w14:textId="77777777" w:rsidTr="003A6D11">
        <w:trPr>
          <w:trHeight w:val="1448"/>
        </w:trPr>
        <w:tc>
          <w:tcPr>
            <w:tcW w:w="2898" w:type="dxa"/>
            <w:gridSpan w:val="3"/>
          </w:tcPr>
          <w:p w14:paraId="3AA8510F" w14:textId="77777777" w:rsidR="002823C9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737D6BCE" w14:textId="77777777" w:rsidR="002823C9" w:rsidRDefault="002823C9" w:rsidP="002823C9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2D9DB9FE" w14:textId="77777777" w:rsidR="002823C9" w:rsidRDefault="002823C9" w:rsidP="002823C9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33590353" w14:textId="16F51E5E" w:rsidR="002823C9" w:rsidRPr="003A6D11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78E148F0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75B80B75" w14:textId="77777777" w:rsidR="002823C9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28B0C115" w14:textId="77777777" w:rsidR="002823C9" w:rsidRDefault="002823C9" w:rsidP="002823C9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1FEC1AAC" w14:textId="77777777" w:rsidR="002823C9" w:rsidRDefault="002823C9" w:rsidP="002823C9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3FC7FC5F" w14:textId="77777777" w:rsidR="002823C9" w:rsidRDefault="002823C9" w:rsidP="002823C9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5D3A1D47" w14:textId="762991B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1982170B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  <w:p w14:paraId="2EBACA34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823C9" w:rsidRPr="00992874" w14:paraId="44FF24C4" w14:textId="77777777" w:rsidTr="00977F28">
        <w:tc>
          <w:tcPr>
            <w:tcW w:w="9558" w:type="dxa"/>
            <w:gridSpan w:val="7"/>
          </w:tcPr>
          <w:p w14:paraId="4CB4892B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2823C9" w:rsidRPr="00992874" w14:paraId="5809ADE4" w14:textId="77777777" w:rsidTr="00646616">
        <w:trPr>
          <w:trHeight w:val="431"/>
        </w:trPr>
        <w:tc>
          <w:tcPr>
            <w:tcW w:w="648" w:type="dxa"/>
            <w:gridSpan w:val="2"/>
          </w:tcPr>
          <w:p w14:paraId="0B324D7F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3D3AFE5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B0FA4DC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2343607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2823C9" w:rsidRPr="00992874" w14:paraId="6BED1D44" w14:textId="77777777" w:rsidTr="00646616">
        <w:trPr>
          <w:trHeight w:val="567"/>
        </w:trPr>
        <w:tc>
          <w:tcPr>
            <w:tcW w:w="648" w:type="dxa"/>
            <w:gridSpan w:val="2"/>
          </w:tcPr>
          <w:p w14:paraId="0660EDB5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4F8BDF1E" w14:textId="5AA0D0A5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roving the image classification model.</w:t>
            </w:r>
          </w:p>
        </w:tc>
        <w:tc>
          <w:tcPr>
            <w:tcW w:w="1170" w:type="dxa"/>
          </w:tcPr>
          <w:p w14:paraId="43FB5BBD" w14:textId="1A147372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9.04.21</w:t>
            </w:r>
          </w:p>
        </w:tc>
        <w:tc>
          <w:tcPr>
            <w:tcW w:w="3420" w:type="dxa"/>
            <w:gridSpan w:val="2"/>
          </w:tcPr>
          <w:p w14:paraId="1CFB3356" w14:textId="6510E57C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2823C9" w:rsidRPr="00992874" w14:paraId="25D07F35" w14:textId="77777777" w:rsidTr="00646616">
        <w:trPr>
          <w:trHeight w:val="567"/>
        </w:trPr>
        <w:tc>
          <w:tcPr>
            <w:tcW w:w="648" w:type="dxa"/>
            <w:gridSpan w:val="2"/>
          </w:tcPr>
          <w:p w14:paraId="0288AE4C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50933EFF" w14:textId="5C7A667B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lagiarism report for project report.</w:t>
            </w:r>
          </w:p>
        </w:tc>
        <w:tc>
          <w:tcPr>
            <w:tcW w:w="1170" w:type="dxa"/>
          </w:tcPr>
          <w:p w14:paraId="3BE4AEFB" w14:textId="117C2072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9.04.21</w:t>
            </w:r>
          </w:p>
        </w:tc>
        <w:tc>
          <w:tcPr>
            <w:tcW w:w="3420" w:type="dxa"/>
            <w:gridSpan w:val="2"/>
          </w:tcPr>
          <w:p w14:paraId="4F19A4B4" w14:textId="07180F4E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2823C9" w:rsidRPr="00992874" w14:paraId="10087CB1" w14:textId="77777777" w:rsidTr="00646616">
        <w:trPr>
          <w:trHeight w:val="567"/>
        </w:trPr>
        <w:tc>
          <w:tcPr>
            <w:tcW w:w="648" w:type="dxa"/>
            <w:gridSpan w:val="2"/>
          </w:tcPr>
          <w:p w14:paraId="4AACEAB9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66B58635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EA98A3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EEE88F2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823C9" w:rsidRPr="00992874" w14:paraId="27FC01A4" w14:textId="77777777" w:rsidTr="00977F28">
        <w:tc>
          <w:tcPr>
            <w:tcW w:w="9558" w:type="dxa"/>
            <w:gridSpan w:val="7"/>
          </w:tcPr>
          <w:p w14:paraId="30A43E6F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2823C9" w:rsidRPr="00992874" w14:paraId="1B00F98C" w14:textId="77777777" w:rsidTr="00F6538C">
        <w:tc>
          <w:tcPr>
            <w:tcW w:w="597" w:type="dxa"/>
          </w:tcPr>
          <w:p w14:paraId="09D7B7D7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33B45C9E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2951E501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45CB1567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2823C9" w:rsidRPr="00992874" w14:paraId="35969D05" w14:textId="77777777" w:rsidTr="00646616">
        <w:trPr>
          <w:trHeight w:val="567"/>
        </w:trPr>
        <w:tc>
          <w:tcPr>
            <w:tcW w:w="597" w:type="dxa"/>
          </w:tcPr>
          <w:p w14:paraId="0F721D45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27D99664" w14:textId="1CD60FDA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Plagiarism report </w:t>
            </w:r>
          </w:p>
        </w:tc>
        <w:tc>
          <w:tcPr>
            <w:tcW w:w="1170" w:type="dxa"/>
          </w:tcPr>
          <w:p w14:paraId="616B4840" w14:textId="41310851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1.04.21</w:t>
            </w:r>
          </w:p>
        </w:tc>
        <w:tc>
          <w:tcPr>
            <w:tcW w:w="3420" w:type="dxa"/>
            <w:gridSpan w:val="2"/>
          </w:tcPr>
          <w:p w14:paraId="6BBFBBDA" w14:textId="13B6DEF8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2823C9" w:rsidRPr="00992874" w14:paraId="3A4975AE" w14:textId="77777777" w:rsidTr="00646616">
        <w:trPr>
          <w:trHeight w:val="567"/>
        </w:trPr>
        <w:tc>
          <w:tcPr>
            <w:tcW w:w="597" w:type="dxa"/>
          </w:tcPr>
          <w:p w14:paraId="6E12A859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5CD14EDF" w14:textId="04612EB6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ubmitting of IEEE paper to conference.</w:t>
            </w:r>
          </w:p>
        </w:tc>
        <w:tc>
          <w:tcPr>
            <w:tcW w:w="1170" w:type="dxa"/>
          </w:tcPr>
          <w:p w14:paraId="64CBBA9E" w14:textId="53CD901D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2.04.21</w:t>
            </w:r>
          </w:p>
        </w:tc>
        <w:tc>
          <w:tcPr>
            <w:tcW w:w="3420" w:type="dxa"/>
            <w:gridSpan w:val="2"/>
          </w:tcPr>
          <w:p w14:paraId="76C33808" w14:textId="1271E1BB" w:rsidR="002823C9" w:rsidRPr="00992874" w:rsidRDefault="00012656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2823C9" w:rsidRPr="00992874" w14:paraId="2304660E" w14:textId="77777777" w:rsidTr="00646616">
        <w:trPr>
          <w:trHeight w:val="567"/>
        </w:trPr>
        <w:tc>
          <w:tcPr>
            <w:tcW w:w="597" w:type="dxa"/>
          </w:tcPr>
          <w:p w14:paraId="2F3467E8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08830501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563A30C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A72D939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823C9" w:rsidRPr="00992874" w14:paraId="7D7AAAB8" w14:textId="77777777" w:rsidTr="00977F28">
        <w:tc>
          <w:tcPr>
            <w:tcW w:w="9558" w:type="dxa"/>
            <w:gridSpan w:val="7"/>
          </w:tcPr>
          <w:p w14:paraId="7ACBF4C9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2823C9" w:rsidRPr="00992874" w14:paraId="61CB6692" w14:textId="77777777" w:rsidTr="00F6538C">
        <w:tc>
          <w:tcPr>
            <w:tcW w:w="648" w:type="dxa"/>
            <w:gridSpan w:val="2"/>
          </w:tcPr>
          <w:p w14:paraId="65F43DAB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65EEA774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F9B0148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488CEF76" w14:textId="77777777" w:rsidR="002823C9" w:rsidRPr="00992874" w:rsidRDefault="002823C9" w:rsidP="002823C9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2823C9" w:rsidRPr="00992874" w14:paraId="09EAAD02" w14:textId="77777777" w:rsidTr="00646616">
        <w:trPr>
          <w:trHeight w:val="567"/>
        </w:trPr>
        <w:tc>
          <w:tcPr>
            <w:tcW w:w="648" w:type="dxa"/>
            <w:gridSpan w:val="2"/>
          </w:tcPr>
          <w:p w14:paraId="532ACDAC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2C212923" w14:textId="5E68F953" w:rsidR="002823C9" w:rsidRPr="00992874" w:rsidRDefault="0035644F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Video for final presentation.</w:t>
            </w:r>
          </w:p>
        </w:tc>
        <w:tc>
          <w:tcPr>
            <w:tcW w:w="1170" w:type="dxa"/>
          </w:tcPr>
          <w:p w14:paraId="0F33DB8A" w14:textId="5830675F" w:rsidR="002823C9" w:rsidRPr="00992874" w:rsidRDefault="0035644F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04.21</w:t>
            </w:r>
          </w:p>
        </w:tc>
        <w:tc>
          <w:tcPr>
            <w:tcW w:w="3420" w:type="dxa"/>
            <w:gridSpan w:val="2"/>
          </w:tcPr>
          <w:p w14:paraId="5379FCF9" w14:textId="51069101" w:rsidR="002823C9" w:rsidRPr="00992874" w:rsidRDefault="0035644F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2823C9" w:rsidRPr="00992874" w14:paraId="0BA620F8" w14:textId="77777777" w:rsidTr="00646616">
        <w:trPr>
          <w:trHeight w:val="567"/>
        </w:trPr>
        <w:tc>
          <w:tcPr>
            <w:tcW w:w="648" w:type="dxa"/>
            <w:gridSpan w:val="2"/>
          </w:tcPr>
          <w:p w14:paraId="0AFBE352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7C4C801A" w14:textId="3D25CD21" w:rsidR="002823C9" w:rsidRPr="00992874" w:rsidRDefault="0035644F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PT for final presentation.</w:t>
            </w:r>
          </w:p>
        </w:tc>
        <w:tc>
          <w:tcPr>
            <w:tcW w:w="1170" w:type="dxa"/>
          </w:tcPr>
          <w:p w14:paraId="1DDB51F2" w14:textId="2807BB4E" w:rsidR="002823C9" w:rsidRPr="00992874" w:rsidRDefault="0035644F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04.21</w:t>
            </w:r>
          </w:p>
        </w:tc>
        <w:tc>
          <w:tcPr>
            <w:tcW w:w="3420" w:type="dxa"/>
            <w:gridSpan w:val="2"/>
          </w:tcPr>
          <w:p w14:paraId="01E364FE" w14:textId="4511B7BB" w:rsidR="002823C9" w:rsidRPr="00992874" w:rsidRDefault="0035644F" w:rsidP="002823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2823C9" w:rsidRPr="00992874" w14:paraId="3639BDCE" w14:textId="77777777" w:rsidTr="00646616">
        <w:trPr>
          <w:trHeight w:val="567"/>
        </w:trPr>
        <w:tc>
          <w:tcPr>
            <w:tcW w:w="648" w:type="dxa"/>
            <w:gridSpan w:val="2"/>
          </w:tcPr>
          <w:p w14:paraId="7F4B8283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0EDAEA2C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F5657A6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E6D67F4" w14:textId="77777777" w:rsidR="002823C9" w:rsidRPr="00992874" w:rsidRDefault="002823C9" w:rsidP="002823C9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60334A39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2AB34400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6EBBF189" w14:textId="77777777" w:rsidTr="007613C4">
        <w:tc>
          <w:tcPr>
            <w:tcW w:w="3192" w:type="dxa"/>
          </w:tcPr>
          <w:p w14:paraId="3A447EEE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70C63C83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000C5572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7436A099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3B2E083C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5B26F" w14:textId="77777777" w:rsidR="00A23D67" w:rsidRDefault="00A23D67" w:rsidP="004A2104">
      <w:pPr>
        <w:spacing w:after="0" w:line="240" w:lineRule="auto"/>
      </w:pPr>
      <w:r>
        <w:separator/>
      </w:r>
    </w:p>
  </w:endnote>
  <w:endnote w:type="continuationSeparator" w:id="0">
    <w:p w14:paraId="7A7FF317" w14:textId="77777777" w:rsidR="00A23D67" w:rsidRDefault="00A23D67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9F2CC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19D44757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9A855" w14:textId="77777777" w:rsidR="00A23D67" w:rsidRDefault="00A23D67" w:rsidP="004A2104">
      <w:pPr>
        <w:spacing w:after="0" w:line="240" w:lineRule="auto"/>
      </w:pPr>
      <w:r>
        <w:separator/>
      </w:r>
    </w:p>
  </w:footnote>
  <w:footnote w:type="continuationSeparator" w:id="0">
    <w:p w14:paraId="0A58E376" w14:textId="77777777" w:rsidR="00A23D67" w:rsidRDefault="00A23D67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C8763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72A0A9F4" wp14:editId="18A4F1E0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6F12B123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WzMDG1NDYxMTZW0lEKTi0uzszPAykwrAUAYedtICwAAAA="/>
  </w:docVars>
  <w:rsids>
    <w:rsidRoot w:val="00C5352D"/>
    <w:rsid w:val="00001BB0"/>
    <w:rsid w:val="00005E8F"/>
    <w:rsid w:val="00012656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23C9"/>
    <w:rsid w:val="00283FA3"/>
    <w:rsid w:val="00286138"/>
    <w:rsid w:val="002972D0"/>
    <w:rsid w:val="002F7265"/>
    <w:rsid w:val="0034489D"/>
    <w:rsid w:val="003476BD"/>
    <w:rsid w:val="0035644F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23D67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3DF01"/>
  <w15:docId w15:val="{72BB1DC8-9CA4-4970-83F8-D1F34DBC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8</cp:revision>
  <cp:lastPrinted>2020-10-12T09:00:00Z</cp:lastPrinted>
  <dcterms:created xsi:type="dcterms:W3CDTF">2018-12-08T04:21:00Z</dcterms:created>
  <dcterms:modified xsi:type="dcterms:W3CDTF">2021-04-25T14:54:00Z</dcterms:modified>
</cp:coreProperties>
</file>